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3239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3239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3239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3239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3239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739EF6D" w:rsidR="0000007A" w:rsidRPr="00A32394" w:rsidRDefault="00D0272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stering Academic Writing Skills</w:t>
            </w:r>
            <w:r w:rsidR="006017E6" w:rsidRPr="00A3239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: A handbook for university students</w:t>
            </w:r>
          </w:p>
        </w:tc>
      </w:tr>
      <w:tr w:rsidR="0000007A" w:rsidRPr="00A3239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323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23532F" w:rsidR="0000007A" w:rsidRPr="00A3239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476DD"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01</w:t>
            </w:r>
          </w:p>
        </w:tc>
      </w:tr>
      <w:tr w:rsidR="0000007A" w:rsidRPr="00A3239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3239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16E8A3" w:rsidR="0000007A" w:rsidRPr="00A32394" w:rsidRDefault="00D0272A" w:rsidP="008D4805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/>
                <w:sz w:val="20"/>
                <w:szCs w:val="20"/>
                <w:lang w:val="en-GB"/>
              </w:rPr>
              <w:t>Mastering Academic Writing Skills</w:t>
            </w:r>
            <w:r w:rsidR="008D4805" w:rsidRPr="00A323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A handbook for university students  </w:t>
            </w:r>
          </w:p>
        </w:tc>
      </w:tr>
      <w:tr w:rsidR="00CF0BBB" w:rsidRPr="00A3239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3239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B4ADD2" w:rsidR="00CF0BBB" w:rsidRPr="00A32394" w:rsidRDefault="004E31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A3239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5B50A33A" w:rsidR="00D27A79" w:rsidRPr="00A32394" w:rsidRDefault="00D27A79" w:rsidP="00A32394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3239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3239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3239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3239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3239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3239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3239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32394">
              <w:rPr>
                <w:rFonts w:ascii="Arial" w:hAnsi="Arial" w:cs="Arial"/>
                <w:lang w:val="en-GB"/>
              </w:rPr>
              <w:t>Author’s Feedback</w:t>
            </w:r>
            <w:r w:rsidRPr="00A323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3239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3239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32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3239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A3239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3239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32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32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A32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3239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323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3239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A32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3239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3239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A3239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3239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32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3239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3239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A32394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3239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3239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3239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3239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3239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3239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3239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C4274A" w14:textId="77777777" w:rsidR="003522C2" w:rsidRPr="00A32394" w:rsidRDefault="003522C2" w:rsidP="003522C2">
            <w:pPr>
              <w:rPr>
                <w:rFonts w:ascii="Arial" w:hAnsi="Arial" w:cs="Arial"/>
                <w:sz w:val="20"/>
                <w:szCs w:val="20"/>
              </w:rPr>
            </w:pPr>
            <w:r w:rsidRPr="00A32394">
              <w:rPr>
                <w:rFonts w:ascii="Arial" w:hAnsi="Arial" w:cs="Arial"/>
                <w:sz w:val="20"/>
                <w:szCs w:val="20"/>
              </w:rPr>
              <w:t>Review comments</w:t>
            </w:r>
          </w:p>
          <w:p w14:paraId="05241EF3" w14:textId="77777777" w:rsidR="003522C2" w:rsidRPr="00A32394" w:rsidRDefault="003522C2" w:rsidP="003522C2">
            <w:pPr>
              <w:rPr>
                <w:rFonts w:ascii="Arial" w:hAnsi="Arial" w:cs="Arial"/>
                <w:sz w:val="20"/>
                <w:szCs w:val="20"/>
              </w:rPr>
            </w:pPr>
            <w:r w:rsidRPr="00A32394">
              <w:rPr>
                <w:rFonts w:ascii="Arial" w:hAnsi="Arial" w:cs="Arial"/>
                <w:sz w:val="20"/>
                <w:szCs w:val="20"/>
              </w:rPr>
              <w:t>The Book is precise and apt</w:t>
            </w:r>
          </w:p>
          <w:p w14:paraId="55C3F451" w14:textId="77777777" w:rsidR="003522C2" w:rsidRPr="00A32394" w:rsidRDefault="003522C2" w:rsidP="003522C2">
            <w:pPr>
              <w:rPr>
                <w:rFonts w:ascii="Arial" w:hAnsi="Arial" w:cs="Arial"/>
                <w:sz w:val="20"/>
                <w:szCs w:val="20"/>
              </w:rPr>
            </w:pPr>
            <w:r w:rsidRPr="00A32394">
              <w:rPr>
                <w:rFonts w:ascii="Arial" w:hAnsi="Arial" w:cs="Arial"/>
                <w:sz w:val="20"/>
                <w:szCs w:val="20"/>
              </w:rPr>
              <w:t>Inconsistencies in font sizes in between text</w:t>
            </w:r>
          </w:p>
          <w:p w14:paraId="5980AF6D" w14:textId="77777777" w:rsidR="003522C2" w:rsidRPr="00A32394" w:rsidRDefault="003522C2" w:rsidP="003522C2">
            <w:pPr>
              <w:rPr>
                <w:rFonts w:ascii="Arial" w:hAnsi="Arial" w:cs="Arial"/>
                <w:sz w:val="20"/>
                <w:szCs w:val="20"/>
              </w:rPr>
            </w:pPr>
            <w:r w:rsidRPr="00A32394">
              <w:rPr>
                <w:rFonts w:ascii="Arial" w:hAnsi="Arial" w:cs="Arial"/>
                <w:sz w:val="20"/>
                <w:szCs w:val="20"/>
              </w:rPr>
              <w:t>Check for consistencies for italics used in text</w:t>
            </w:r>
          </w:p>
          <w:p w14:paraId="38D6C6EF" w14:textId="77777777" w:rsidR="003522C2" w:rsidRPr="00A32394" w:rsidRDefault="003522C2" w:rsidP="003522C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946A0E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3239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A32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A32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3239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3239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3239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3239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3239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3239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3239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32394">
              <w:rPr>
                <w:rFonts w:ascii="Arial" w:hAnsi="Arial" w:cs="Arial"/>
                <w:lang w:val="en-GB"/>
              </w:rPr>
              <w:t>Author’s comment</w:t>
            </w:r>
            <w:r w:rsidRPr="00A3239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3239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3239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3239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323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323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3239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323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323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3239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3239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E6600FA" w14:textId="77777777" w:rsidR="00A32394" w:rsidRPr="006D498A" w:rsidRDefault="00A32394" w:rsidP="00A3239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D498A">
        <w:rPr>
          <w:rFonts w:ascii="Arial" w:hAnsi="Arial" w:cs="Arial"/>
          <w:b/>
          <w:u w:val="single"/>
        </w:rPr>
        <w:t>Reviewer details:</w:t>
      </w:r>
    </w:p>
    <w:p w14:paraId="0A406A23" w14:textId="77777777" w:rsidR="00A32394" w:rsidRPr="006D498A" w:rsidRDefault="00A32394" w:rsidP="00A3239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D498A">
        <w:rPr>
          <w:rFonts w:ascii="Arial" w:hAnsi="Arial" w:cs="Arial"/>
          <w:b/>
          <w:color w:val="000000"/>
        </w:rPr>
        <w:t>Emem Effiong Akpan, Nigeria</w:t>
      </w:r>
    </w:p>
    <w:p w14:paraId="7B5F823D" w14:textId="77777777" w:rsidR="00A32394" w:rsidRPr="00A32394" w:rsidRDefault="00A32394">
      <w:pPr>
        <w:rPr>
          <w:rFonts w:ascii="Arial" w:hAnsi="Arial" w:cs="Arial"/>
          <w:b/>
          <w:sz w:val="20"/>
          <w:szCs w:val="20"/>
        </w:rPr>
      </w:pPr>
    </w:p>
    <w:sectPr w:rsidR="00A32394" w:rsidRPr="00A3239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C3CEB" w14:textId="77777777" w:rsidR="005B6346" w:rsidRPr="0000007A" w:rsidRDefault="005B6346" w:rsidP="0099583E">
      <w:r>
        <w:separator/>
      </w:r>
    </w:p>
  </w:endnote>
  <w:endnote w:type="continuationSeparator" w:id="0">
    <w:p w14:paraId="343CE8B8" w14:textId="77777777" w:rsidR="005B6346" w:rsidRPr="0000007A" w:rsidRDefault="005B634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F7E4A" w14:textId="77777777" w:rsidR="005B6346" w:rsidRPr="0000007A" w:rsidRDefault="005B6346" w:rsidP="0099583E">
      <w:r>
        <w:separator/>
      </w:r>
    </w:p>
  </w:footnote>
  <w:footnote w:type="continuationSeparator" w:id="0">
    <w:p w14:paraId="1E37E3F8" w14:textId="77777777" w:rsidR="005B6346" w:rsidRPr="0000007A" w:rsidRDefault="005B634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8598255">
    <w:abstractNumId w:val="3"/>
  </w:num>
  <w:num w:numId="2" w16cid:durableId="138428888">
    <w:abstractNumId w:val="6"/>
  </w:num>
  <w:num w:numId="3" w16cid:durableId="544946101">
    <w:abstractNumId w:val="5"/>
  </w:num>
  <w:num w:numId="4" w16cid:durableId="328411435">
    <w:abstractNumId w:val="7"/>
  </w:num>
  <w:num w:numId="5" w16cid:durableId="1724132334">
    <w:abstractNumId w:val="4"/>
  </w:num>
  <w:num w:numId="6" w16cid:durableId="766971860">
    <w:abstractNumId w:val="0"/>
  </w:num>
  <w:num w:numId="7" w16cid:durableId="1178930069">
    <w:abstractNumId w:val="1"/>
  </w:num>
  <w:num w:numId="8" w16cid:durableId="473108431">
    <w:abstractNumId w:val="9"/>
  </w:num>
  <w:num w:numId="9" w16cid:durableId="1243762131">
    <w:abstractNumId w:val="8"/>
  </w:num>
  <w:num w:numId="10" w16cid:durableId="4381871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171B"/>
    <w:rsid w:val="000E6642"/>
    <w:rsid w:val="000F6EA8"/>
    <w:rsid w:val="00101322"/>
    <w:rsid w:val="00115767"/>
    <w:rsid w:val="00121FFA"/>
    <w:rsid w:val="0012616A"/>
    <w:rsid w:val="00136984"/>
    <w:rsid w:val="001409BD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825"/>
    <w:rsid w:val="001C1D1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3C90"/>
    <w:rsid w:val="002F6935"/>
    <w:rsid w:val="00312559"/>
    <w:rsid w:val="003204B8"/>
    <w:rsid w:val="00326D7D"/>
    <w:rsid w:val="0033018A"/>
    <w:rsid w:val="0033692F"/>
    <w:rsid w:val="003522C2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1CB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2C71"/>
    <w:rsid w:val="005B3509"/>
    <w:rsid w:val="005B6346"/>
    <w:rsid w:val="005C25A0"/>
    <w:rsid w:val="005D230D"/>
    <w:rsid w:val="005E11DC"/>
    <w:rsid w:val="005E29CE"/>
    <w:rsid w:val="005E3241"/>
    <w:rsid w:val="005E7FB0"/>
    <w:rsid w:val="005F184C"/>
    <w:rsid w:val="005F3EDF"/>
    <w:rsid w:val="006017E6"/>
    <w:rsid w:val="00602F7D"/>
    <w:rsid w:val="00605952"/>
    <w:rsid w:val="00620677"/>
    <w:rsid w:val="00624032"/>
    <w:rsid w:val="00626025"/>
    <w:rsid w:val="006311A1"/>
    <w:rsid w:val="006337A0"/>
    <w:rsid w:val="00640538"/>
    <w:rsid w:val="00645A56"/>
    <w:rsid w:val="006476DD"/>
    <w:rsid w:val="006478EB"/>
    <w:rsid w:val="006532DF"/>
    <w:rsid w:val="0065409E"/>
    <w:rsid w:val="0065579D"/>
    <w:rsid w:val="0066151B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4805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394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004E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5BAB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14C2"/>
    <w:rsid w:val="00CC2753"/>
    <w:rsid w:val="00CD093E"/>
    <w:rsid w:val="00CD1556"/>
    <w:rsid w:val="00CD1FD7"/>
    <w:rsid w:val="00CD5091"/>
    <w:rsid w:val="00CD5DFD"/>
    <w:rsid w:val="00CD7C84"/>
    <w:rsid w:val="00CE199A"/>
    <w:rsid w:val="00CE4AD6"/>
    <w:rsid w:val="00CE5AC7"/>
    <w:rsid w:val="00CF0BBB"/>
    <w:rsid w:val="00CF0D07"/>
    <w:rsid w:val="00CF7035"/>
    <w:rsid w:val="00D0272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6D83"/>
    <w:rsid w:val="00D90124"/>
    <w:rsid w:val="00D9392F"/>
    <w:rsid w:val="00D9427C"/>
    <w:rsid w:val="00DA2679"/>
    <w:rsid w:val="00DA3C3D"/>
    <w:rsid w:val="00DA41F5"/>
    <w:rsid w:val="00DB7692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3B95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B7692"/>
    <w:rPr>
      <w:b/>
      <w:bCs/>
    </w:rPr>
  </w:style>
  <w:style w:type="paragraph" w:customStyle="1" w:styleId="Affiliation">
    <w:name w:val="Affiliation"/>
    <w:basedOn w:val="Normal"/>
    <w:rsid w:val="00A3239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2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5</cp:revision>
  <dcterms:created xsi:type="dcterms:W3CDTF">2023-08-30T09:21:00Z</dcterms:created>
  <dcterms:modified xsi:type="dcterms:W3CDTF">2025-06-3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